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41379" w14:textId="6FFE5A01" w:rsidR="00BD01A6" w:rsidRPr="00753027" w:rsidRDefault="00947F7A" w:rsidP="00BD5D9C">
      <w:pPr>
        <w:rPr>
          <w:b/>
          <w:i/>
        </w:rPr>
      </w:pPr>
      <w:r w:rsidRPr="00753027">
        <w:rPr>
          <w:b/>
          <w:noProof/>
        </w:rPr>
        <mc:AlternateContent>
          <mc:Choice Requires="wps">
            <w:drawing>
              <wp:anchor distT="0" distB="0" distL="114300" distR="114300" simplePos="0" relativeHeight="251658240" behindDoc="0" locked="0" layoutInCell="1" allowOverlap="1" wp14:anchorId="3D786023" wp14:editId="3C2C32D9">
                <wp:simplePos x="0" y="0"/>
                <wp:positionH relativeFrom="column">
                  <wp:posOffset>1878330</wp:posOffset>
                </wp:positionH>
                <wp:positionV relativeFrom="paragraph">
                  <wp:posOffset>-219074</wp:posOffset>
                </wp:positionV>
                <wp:extent cx="4248150" cy="12001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200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22ACAFE2"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r w:rsidR="00890785">
                              <w:rPr>
                                <w:rFonts w:eastAsia="Arial Unicode MS"/>
                                <w:color w:val="365F91" w:themeColor="accent1" w:themeShade="BF"/>
                                <w:sz w:val="28"/>
                                <w:szCs w:val="28"/>
                              </w:rPr>
                              <w:t>SPECIAL BOARD MEETING</w:t>
                            </w:r>
                          </w:p>
                          <w:p w14:paraId="0D03EEC8" w14:textId="39C2E1CA" w:rsidR="00722F82" w:rsidRDefault="00667CE8"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B971A3">
                              <w:rPr>
                                <w:rFonts w:eastAsia="Arial Unicode MS"/>
                              </w:rPr>
                              <w:t>September</w:t>
                            </w:r>
                            <w:r>
                              <w:rPr>
                                <w:rFonts w:eastAsia="Arial Unicode MS"/>
                              </w:rPr>
                              <w:t xml:space="preserve"> 2</w:t>
                            </w:r>
                            <w:r w:rsidR="00585A14">
                              <w:rPr>
                                <w:rFonts w:eastAsia="Arial Unicode MS"/>
                              </w:rPr>
                              <w:t>4</w:t>
                            </w:r>
                            <w:r>
                              <w:rPr>
                                <w:rFonts w:eastAsia="Arial Unicode MS"/>
                              </w:rPr>
                              <w:t>,</w:t>
                            </w:r>
                            <w:r w:rsidR="001A4A78">
                              <w:rPr>
                                <w:rFonts w:eastAsia="Arial Unicode MS"/>
                              </w:rPr>
                              <w:t xml:space="preserve"> 202</w:t>
                            </w:r>
                            <w:r w:rsidR="00245C96">
                              <w:rPr>
                                <w:rFonts w:eastAsia="Arial Unicode MS"/>
                              </w:rPr>
                              <w:t>5</w:t>
                            </w:r>
                            <w:r w:rsidR="00432F81">
                              <w:rPr>
                                <w:rFonts w:eastAsia="Arial Unicode MS"/>
                              </w:rPr>
                              <w:t xml:space="preserve"> </w:t>
                            </w:r>
                          </w:p>
                          <w:p w14:paraId="5978CD37" w14:textId="02EF1248" w:rsidR="006F6821" w:rsidRPr="006F6821" w:rsidRDefault="00667CE8" w:rsidP="00722F82">
                            <w:pPr>
                              <w:jc w:val="center"/>
                              <w:rPr>
                                <w:rFonts w:eastAsia="Arial Unicode MS"/>
                                <w:b/>
                                <w:bCs/>
                              </w:rPr>
                            </w:pPr>
                            <w:r>
                              <w:rPr>
                                <w:rFonts w:eastAsia="Arial Unicode MS"/>
                                <w:b/>
                                <w:bCs/>
                              </w:rPr>
                              <w:t>4</w:t>
                            </w:r>
                            <w:r w:rsidR="006F6821">
                              <w:rPr>
                                <w:rFonts w:eastAsia="Arial Unicode MS"/>
                                <w:b/>
                                <w:bCs/>
                              </w:rPr>
                              <w:t xml:space="preserve"> </w:t>
                            </w:r>
                            <w:r>
                              <w:rPr>
                                <w:rFonts w:eastAsia="Arial Unicode MS"/>
                                <w:b/>
                                <w:bCs/>
                              </w:rPr>
                              <w:t>P</w:t>
                            </w:r>
                            <w:r w:rsidR="006F6821">
                              <w:rPr>
                                <w:rFonts w:eastAsia="Arial Unicode MS"/>
                                <w:b/>
                                <w:bCs/>
                              </w:rPr>
                              <w:t>.M.</w:t>
                            </w:r>
                          </w:p>
                          <w:p w14:paraId="7835417E" w14:textId="5E1B67D6" w:rsidR="0083112C" w:rsidRPr="00FE1348" w:rsidRDefault="002C66BC"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947F7A">
                              <w:rPr>
                                <w:rFonts w:eastAsia="Arial Unicode MS"/>
                                <w:sz w:val="16"/>
                                <w:szCs w:val="16"/>
                              </w:rPr>
                              <w:t xml:space="preserve">  </w:t>
                            </w:r>
                            <w:r w:rsidR="001006A4">
                              <w:rPr>
                                <w:rFonts w:eastAsia="Arial Unicode MS"/>
                              </w:rPr>
                              <w:t>6445 Gleneden Beach Loop</w:t>
                            </w:r>
                            <w:r w:rsidR="0083112C">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17.25pt;width:334.5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" stroked="f">
                <v:textbox>
                  <w:txbxContent>
                    <w:p w14:paraId="70912EC8" w14:textId="77777777" w:rsidR="00E75516" w:rsidRDefault="00E75516" w:rsidP="00BD5D9C">
                      <w:pPr>
                        <w:jc w:val="center"/>
                        <w:rPr>
                          <w:rFonts w:ascii="Berlin Sans FB Demi" w:hAnsi="Berlin Sans FB Demi"/>
                          <w:b/>
                        </w:rPr>
                      </w:pPr>
                    </w:p>
                    <w:p w14:paraId="401F813D" w14:textId="22ACAFE2"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r w:rsidR="00890785">
                        <w:rPr>
                          <w:rFonts w:eastAsia="Arial Unicode MS"/>
                          <w:color w:val="365F91" w:themeColor="accent1" w:themeShade="BF"/>
                          <w:sz w:val="28"/>
                          <w:szCs w:val="28"/>
                        </w:rPr>
                        <w:t>SPECIAL BOARD MEETING</w:t>
                      </w:r>
                    </w:p>
                    <w:p w14:paraId="0D03EEC8" w14:textId="39C2E1CA" w:rsidR="00722F82" w:rsidRDefault="00667CE8"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B971A3">
                        <w:rPr>
                          <w:rFonts w:eastAsia="Arial Unicode MS"/>
                        </w:rPr>
                        <w:t>September</w:t>
                      </w:r>
                      <w:r>
                        <w:rPr>
                          <w:rFonts w:eastAsia="Arial Unicode MS"/>
                        </w:rPr>
                        <w:t xml:space="preserve"> 2</w:t>
                      </w:r>
                      <w:r w:rsidR="00585A14">
                        <w:rPr>
                          <w:rFonts w:eastAsia="Arial Unicode MS"/>
                        </w:rPr>
                        <w:t>4</w:t>
                      </w:r>
                      <w:r>
                        <w:rPr>
                          <w:rFonts w:eastAsia="Arial Unicode MS"/>
                        </w:rPr>
                        <w:t>,</w:t>
                      </w:r>
                      <w:r w:rsidR="001A4A78">
                        <w:rPr>
                          <w:rFonts w:eastAsia="Arial Unicode MS"/>
                        </w:rPr>
                        <w:t xml:space="preserve"> 202</w:t>
                      </w:r>
                      <w:r w:rsidR="00245C96">
                        <w:rPr>
                          <w:rFonts w:eastAsia="Arial Unicode MS"/>
                        </w:rPr>
                        <w:t>5</w:t>
                      </w:r>
                      <w:r w:rsidR="00432F81">
                        <w:rPr>
                          <w:rFonts w:eastAsia="Arial Unicode MS"/>
                        </w:rPr>
                        <w:t xml:space="preserve"> </w:t>
                      </w:r>
                    </w:p>
                    <w:p w14:paraId="5978CD37" w14:textId="02EF1248" w:rsidR="006F6821" w:rsidRPr="006F6821" w:rsidRDefault="00667CE8" w:rsidP="00722F82">
                      <w:pPr>
                        <w:jc w:val="center"/>
                        <w:rPr>
                          <w:rFonts w:eastAsia="Arial Unicode MS"/>
                          <w:b/>
                          <w:bCs/>
                        </w:rPr>
                      </w:pPr>
                      <w:r>
                        <w:rPr>
                          <w:rFonts w:eastAsia="Arial Unicode MS"/>
                          <w:b/>
                          <w:bCs/>
                        </w:rPr>
                        <w:t>4</w:t>
                      </w:r>
                      <w:r w:rsidR="006F6821">
                        <w:rPr>
                          <w:rFonts w:eastAsia="Arial Unicode MS"/>
                          <w:b/>
                          <w:bCs/>
                        </w:rPr>
                        <w:t xml:space="preserve"> </w:t>
                      </w:r>
                      <w:r>
                        <w:rPr>
                          <w:rFonts w:eastAsia="Arial Unicode MS"/>
                          <w:b/>
                          <w:bCs/>
                        </w:rPr>
                        <w:t>P</w:t>
                      </w:r>
                      <w:r w:rsidR="006F6821">
                        <w:rPr>
                          <w:rFonts w:eastAsia="Arial Unicode MS"/>
                          <w:b/>
                          <w:bCs/>
                        </w:rPr>
                        <w:t>.M.</w:t>
                      </w:r>
                    </w:p>
                    <w:p w14:paraId="7835417E" w14:textId="5E1B67D6" w:rsidR="0083112C" w:rsidRPr="00FE1348" w:rsidRDefault="002C66BC"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947F7A">
                        <w:rPr>
                          <w:rFonts w:eastAsia="Arial Unicode MS"/>
                          <w:sz w:val="16"/>
                          <w:szCs w:val="16"/>
                        </w:rPr>
                        <w:t xml:space="preserve">  </w:t>
                      </w:r>
                      <w:r w:rsidR="001006A4">
                        <w:rPr>
                          <w:rFonts w:eastAsia="Arial Unicode MS"/>
                        </w:rPr>
                        <w:t>6445 Gleneden Beach Loop</w:t>
                      </w:r>
                      <w:r w:rsidR="0083112C">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362A3230" w14:textId="66F21ECC" w:rsidR="00E75516" w:rsidRDefault="00E75516" w:rsidP="00BD5D9C"/>
                    <w:p w14:paraId="71945EE9" w14:textId="77777777" w:rsidR="00DA72B0" w:rsidRDefault="00DA72B0" w:rsidP="00BD5D9C"/>
                  </w:txbxContent>
                </v:textbox>
              </v:shape>
            </w:pict>
          </mc:Fallback>
        </mc:AlternateContent>
      </w:r>
      <w:r w:rsidRPr="00753027">
        <w:rPr>
          <w:b/>
          <w:noProof/>
        </w:rPr>
        <w:drawing>
          <wp:inline distT="0" distB="0" distL="0" distR="0" wp14:anchorId="0B92FA71" wp14:editId="5409D020">
            <wp:extent cx="1203960" cy="981075"/>
            <wp:effectExtent l="0" t="0" r="0" b="9525"/>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5" cy="988731"/>
                    </a:xfrm>
                    <a:prstGeom prst="rect">
                      <a:avLst/>
                    </a:prstGeom>
                  </pic:spPr>
                </pic:pic>
              </a:graphicData>
            </a:graphic>
          </wp:inline>
        </w:drawing>
      </w:r>
    </w:p>
    <w:p w14:paraId="6890BE45" w14:textId="77777777" w:rsidR="00F30F72" w:rsidRPr="00753027" w:rsidRDefault="00F30F72" w:rsidP="00BD5D9C">
      <w:pPr>
        <w:rPr>
          <w:b/>
          <w:i/>
        </w:rPr>
      </w:pPr>
    </w:p>
    <w:p w14:paraId="50A064B8" w14:textId="77777777" w:rsidR="00947F7A" w:rsidRDefault="00947F7A" w:rsidP="00947F7A">
      <w:pPr>
        <w:jc w:val="center"/>
        <w:rPr>
          <w:rFonts w:eastAsia="Arial Unicode MS"/>
          <w:sz w:val="28"/>
          <w:szCs w:val="28"/>
        </w:rPr>
      </w:pPr>
      <w:r w:rsidRPr="00FE1348">
        <w:rPr>
          <w:rFonts w:eastAsia="Arial Unicode MS"/>
          <w:sz w:val="28"/>
          <w:szCs w:val="28"/>
        </w:rPr>
        <w:t>***AGENDA***</w:t>
      </w:r>
    </w:p>
    <w:p w14:paraId="0C7CB6D6" w14:textId="77777777" w:rsidR="0065495B" w:rsidRPr="00060298" w:rsidRDefault="0065495B" w:rsidP="00EC4A29">
      <w:pPr>
        <w:jc w:val="center"/>
        <w:rPr>
          <w:b/>
          <w:sz w:val="22"/>
          <w:szCs w:val="22"/>
        </w:rPr>
      </w:pPr>
    </w:p>
    <w:p w14:paraId="3C08D763" w14:textId="442B6836" w:rsidR="00BB6297" w:rsidRPr="00060298" w:rsidRDefault="00BB6297" w:rsidP="005E026D">
      <w:pPr>
        <w:pStyle w:val="Heading9"/>
        <w:numPr>
          <w:ilvl w:val="0"/>
          <w:numId w:val="3"/>
        </w:numPr>
        <w:tabs>
          <w:tab w:val="num" w:pos="450"/>
        </w:tabs>
        <w:ind w:left="450" w:hanging="450"/>
        <w:rPr>
          <w:szCs w:val="22"/>
        </w:rPr>
      </w:pPr>
      <w:r w:rsidRPr="00060298">
        <w:rPr>
          <w:szCs w:val="22"/>
        </w:rPr>
        <w:t>CALL TO ORDER – Pledge of Allegiance</w:t>
      </w:r>
    </w:p>
    <w:p w14:paraId="3A3BC962" w14:textId="77777777" w:rsidR="00BB6297" w:rsidRPr="00060298" w:rsidRDefault="00BB6297" w:rsidP="00BB6297">
      <w:pPr>
        <w:pStyle w:val="Heading9"/>
        <w:tabs>
          <w:tab w:val="num" w:pos="450"/>
        </w:tabs>
        <w:ind w:left="450"/>
        <w:rPr>
          <w:szCs w:val="22"/>
        </w:rPr>
      </w:pPr>
    </w:p>
    <w:p w14:paraId="3C515778" w14:textId="77777777" w:rsidR="001D5BDE" w:rsidRPr="00060298" w:rsidRDefault="00256CC1" w:rsidP="001D5BDE">
      <w:pPr>
        <w:pStyle w:val="Heading9"/>
        <w:keepNext w:val="0"/>
        <w:numPr>
          <w:ilvl w:val="0"/>
          <w:numId w:val="3"/>
        </w:numPr>
        <w:tabs>
          <w:tab w:val="num" w:pos="450"/>
        </w:tabs>
        <w:ind w:left="450" w:hanging="450"/>
        <w:rPr>
          <w:szCs w:val="22"/>
        </w:rPr>
      </w:pPr>
      <w:r w:rsidRPr="00060298">
        <w:rPr>
          <w:szCs w:val="22"/>
        </w:rPr>
        <w:t>ROLL CALL</w:t>
      </w:r>
      <w:r w:rsidR="00BB6297" w:rsidRPr="00060298">
        <w:rPr>
          <w:szCs w:val="22"/>
        </w:rPr>
        <w:t xml:space="preserve"> </w:t>
      </w:r>
    </w:p>
    <w:p w14:paraId="5B3AE1AB" w14:textId="77777777" w:rsidR="001D5BDE" w:rsidRPr="00060298" w:rsidRDefault="001D5BDE" w:rsidP="001D5BDE">
      <w:pPr>
        <w:rPr>
          <w:sz w:val="22"/>
          <w:szCs w:val="22"/>
        </w:rPr>
      </w:pPr>
    </w:p>
    <w:p w14:paraId="1B39A73E" w14:textId="064FBEA4" w:rsidR="00811583" w:rsidRPr="00060298" w:rsidRDefault="00811583" w:rsidP="001D5BDE">
      <w:pPr>
        <w:pStyle w:val="Heading9"/>
        <w:keepNext w:val="0"/>
        <w:numPr>
          <w:ilvl w:val="0"/>
          <w:numId w:val="3"/>
        </w:numPr>
        <w:tabs>
          <w:tab w:val="num" w:pos="450"/>
        </w:tabs>
        <w:ind w:left="450" w:hanging="450"/>
        <w:rPr>
          <w:szCs w:val="22"/>
        </w:rPr>
      </w:pPr>
      <w:r w:rsidRPr="00060298">
        <w:rPr>
          <w:szCs w:val="22"/>
        </w:rPr>
        <w:t>ADJOURN TO EXECUTIVE SESSION</w:t>
      </w:r>
    </w:p>
    <w:p w14:paraId="0DD1C6E6" w14:textId="77777777" w:rsidR="00811583" w:rsidRPr="00060298" w:rsidRDefault="00811583" w:rsidP="00811583">
      <w:pPr>
        <w:ind w:firstLine="450"/>
        <w:rPr>
          <w:sz w:val="22"/>
          <w:szCs w:val="22"/>
        </w:rPr>
      </w:pPr>
    </w:p>
    <w:p w14:paraId="307BF055" w14:textId="77777777" w:rsidR="00245C96" w:rsidRPr="00060298" w:rsidRDefault="00245C96" w:rsidP="00245C96">
      <w:pPr>
        <w:ind w:firstLine="450"/>
        <w:rPr>
          <w:sz w:val="22"/>
          <w:szCs w:val="22"/>
        </w:rPr>
      </w:pPr>
      <w:r w:rsidRPr="00060298">
        <w:rPr>
          <w:sz w:val="22"/>
          <w:szCs w:val="22"/>
        </w:rPr>
        <w:t xml:space="preserve">The Board of Depoe Bay RFPD will now meet in executive session pursuant to ORS     </w:t>
      </w:r>
    </w:p>
    <w:p w14:paraId="1DBFAE85" w14:textId="7CED7924" w:rsidR="00245C96" w:rsidRPr="00060298" w:rsidRDefault="00245C96" w:rsidP="00245C96">
      <w:pPr>
        <w:ind w:firstLine="450"/>
        <w:rPr>
          <w:sz w:val="22"/>
          <w:szCs w:val="22"/>
        </w:rPr>
      </w:pPr>
      <w:r w:rsidRPr="00060298">
        <w:rPr>
          <w:sz w:val="22"/>
          <w:szCs w:val="22"/>
        </w:rPr>
        <w:t>192.660(2)(d):</w:t>
      </w:r>
    </w:p>
    <w:p w14:paraId="5D96DC49" w14:textId="77777777" w:rsidR="00245C96" w:rsidRPr="00060298" w:rsidRDefault="00245C96" w:rsidP="00245C96">
      <w:pPr>
        <w:ind w:firstLine="450"/>
        <w:rPr>
          <w:sz w:val="22"/>
          <w:szCs w:val="22"/>
        </w:rPr>
      </w:pPr>
    </w:p>
    <w:p w14:paraId="7F8DD0A8" w14:textId="77777777" w:rsidR="00245C96" w:rsidRDefault="00245C96" w:rsidP="00245C96">
      <w:pPr>
        <w:numPr>
          <w:ilvl w:val="1"/>
          <w:numId w:val="45"/>
        </w:numPr>
        <w:rPr>
          <w:sz w:val="22"/>
          <w:szCs w:val="22"/>
        </w:rPr>
      </w:pPr>
      <w:r w:rsidRPr="00060298">
        <w:rPr>
          <w:sz w:val="22"/>
          <w:szCs w:val="22"/>
        </w:rPr>
        <w:t>(d) to conduct deliberations with persons designated by the governing body to carry on labor negotiations.</w:t>
      </w:r>
    </w:p>
    <w:p w14:paraId="333633F0" w14:textId="1C67BAFD" w:rsidR="00484D8B" w:rsidRPr="00060298" w:rsidRDefault="00484D8B" w:rsidP="00E22FBE">
      <w:pPr>
        <w:pStyle w:val="ListParagraph"/>
        <w:ind w:left="1440"/>
        <w:rPr>
          <w:sz w:val="22"/>
          <w:szCs w:val="22"/>
        </w:rPr>
      </w:pPr>
    </w:p>
    <w:p w14:paraId="48BEF1FF" w14:textId="17CE8C49" w:rsidR="001D5BDE" w:rsidRPr="00060298" w:rsidRDefault="001D5BDE" w:rsidP="00484D8B">
      <w:pPr>
        <w:rPr>
          <w:sz w:val="22"/>
          <w:szCs w:val="22"/>
        </w:rPr>
      </w:pPr>
      <w:r w:rsidRPr="00060298">
        <w:rPr>
          <w:sz w:val="22"/>
          <w:szCs w:val="22"/>
        </w:rPr>
        <w:t>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The Board of Depoe Bay RFPD may prohibit news organizations from disclosing certain specified information. Representatives of the news media will be allowed to attend all but two types of executive sessions:</w:t>
      </w:r>
    </w:p>
    <w:p w14:paraId="6056AD0F" w14:textId="77777777" w:rsidR="001D5BDE" w:rsidRPr="00060298" w:rsidRDefault="001D5BDE" w:rsidP="001D5BDE">
      <w:pPr>
        <w:pStyle w:val="Heading9"/>
        <w:keepNext w:val="0"/>
        <w:tabs>
          <w:tab w:val="left" w:pos="810"/>
        </w:tabs>
        <w:ind w:left="450"/>
        <w:rPr>
          <w:szCs w:val="22"/>
        </w:rPr>
      </w:pPr>
    </w:p>
    <w:p w14:paraId="513C6E67" w14:textId="77777777" w:rsidR="001D5BDE" w:rsidRPr="00060298" w:rsidRDefault="001D5BDE" w:rsidP="001D5BDE">
      <w:pPr>
        <w:pStyle w:val="Heading9"/>
        <w:keepNext w:val="0"/>
        <w:numPr>
          <w:ilvl w:val="0"/>
          <w:numId w:val="43"/>
        </w:numPr>
        <w:tabs>
          <w:tab w:val="left" w:pos="810"/>
        </w:tabs>
        <w:rPr>
          <w:b w:val="0"/>
          <w:bCs/>
          <w:szCs w:val="22"/>
        </w:rPr>
      </w:pPr>
      <w:r w:rsidRPr="00060298">
        <w:rPr>
          <w:b w:val="0"/>
          <w:bCs/>
          <w:szCs w:val="22"/>
        </w:rPr>
        <w:t>The news media may be excluded from an executive session held to conduct deliberations with a person designated by the governing body to carry on labor negotiations.</w:t>
      </w:r>
    </w:p>
    <w:p w14:paraId="41FD772A" w14:textId="6D18B047" w:rsidR="005E026D" w:rsidRPr="00947F7A" w:rsidRDefault="001D5BDE" w:rsidP="00B33587">
      <w:pPr>
        <w:pStyle w:val="Heading9"/>
        <w:keepNext w:val="0"/>
        <w:numPr>
          <w:ilvl w:val="0"/>
          <w:numId w:val="43"/>
        </w:numPr>
        <w:tabs>
          <w:tab w:val="left" w:pos="810"/>
        </w:tabs>
        <w:rPr>
          <w:szCs w:val="22"/>
        </w:rPr>
      </w:pPr>
      <w:r w:rsidRPr="00947F7A">
        <w:rPr>
          <w:b w:val="0"/>
          <w:bCs/>
          <w:szCs w:val="22"/>
        </w:rPr>
        <w:t>The Board of Depoe Bay RFPD must exclude any member of the press if the news organization the reporter represents is a party to the litigation being discussed during the executive session.</w:t>
      </w:r>
    </w:p>
    <w:p w14:paraId="116430F5" w14:textId="77777777" w:rsidR="0026733A" w:rsidRPr="00060298" w:rsidRDefault="0026733A" w:rsidP="0026733A">
      <w:pPr>
        <w:rPr>
          <w:sz w:val="22"/>
          <w:szCs w:val="22"/>
        </w:rPr>
      </w:pPr>
    </w:p>
    <w:p w14:paraId="07D5C9EA" w14:textId="081B91CB" w:rsidR="0051675D" w:rsidRDefault="00667CE8" w:rsidP="00256CC1">
      <w:pPr>
        <w:pStyle w:val="Heading9"/>
        <w:numPr>
          <w:ilvl w:val="0"/>
          <w:numId w:val="3"/>
        </w:numPr>
        <w:tabs>
          <w:tab w:val="num" w:pos="450"/>
        </w:tabs>
        <w:ind w:left="450" w:hanging="450"/>
        <w:rPr>
          <w:szCs w:val="22"/>
        </w:rPr>
      </w:pPr>
      <w:r>
        <w:rPr>
          <w:szCs w:val="22"/>
        </w:rPr>
        <w:t>NEW BUSINESS</w:t>
      </w:r>
    </w:p>
    <w:p w14:paraId="46002468" w14:textId="64FB9729" w:rsidR="00667CE8" w:rsidRPr="00667CE8" w:rsidRDefault="00667CE8" w:rsidP="00667CE8">
      <w:pPr>
        <w:pStyle w:val="ListParagraph"/>
        <w:numPr>
          <w:ilvl w:val="2"/>
          <w:numId w:val="3"/>
        </w:numPr>
        <w:rPr>
          <w:sz w:val="22"/>
          <w:szCs w:val="22"/>
        </w:rPr>
      </w:pPr>
      <w:r>
        <w:t xml:space="preserve"> </w:t>
      </w:r>
      <w:r w:rsidRPr="00667CE8">
        <w:rPr>
          <w:sz w:val="22"/>
          <w:szCs w:val="22"/>
        </w:rPr>
        <w:t>Resolution 2025-</w:t>
      </w:r>
      <w:r w:rsidR="00A80074">
        <w:rPr>
          <w:sz w:val="22"/>
          <w:szCs w:val="22"/>
        </w:rPr>
        <w:t>7</w:t>
      </w:r>
      <w:r w:rsidRPr="00667CE8">
        <w:rPr>
          <w:sz w:val="22"/>
          <w:szCs w:val="22"/>
        </w:rPr>
        <w:t>: R</w:t>
      </w:r>
      <w:r>
        <w:rPr>
          <w:sz w:val="22"/>
          <w:szCs w:val="22"/>
        </w:rPr>
        <w:t xml:space="preserve">esolution to </w:t>
      </w:r>
      <w:r w:rsidR="00CD4004">
        <w:rPr>
          <w:sz w:val="22"/>
          <w:szCs w:val="22"/>
        </w:rPr>
        <w:t>transfer funds</w:t>
      </w:r>
      <w:r w:rsidR="00D42479">
        <w:rPr>
          <w:sz w:val="22"/>
          <w:szCs w:val="22"/>
        </w:rPr>
        <w:t xml:space="preserve"> in the budget for meeting room upgrade at FS22.</w:t>
      </w:r>
      <w:r>
        <w:rPr>
          <w:sz w:val="22"/>
          <w:szCs w:val="22"/>
        </w:rPr>
        <w:t xml:space="preserve"> </w:t>
      </w:r>
    </w:p>
    <w:p w14:paraId="33B372A5" w14:textId="77777777" w:rsidR="00667CE8" w:rsidRDefault="00667CE8" w:rsidP="00667CE8"/>
    <w:p w14:paraId="2A840C6B" w14:textId="03B60AA3" w:rsidR="00667CE8" w:rsidRPr="00667CE8" w:rsidRDefault="00667CE8" w:rsidP="00667CE8">
      <w:pPr>
        <w:pStyle w:val="ListParagraph"/>
        <w:numPr>
          <w:ilvl w:val="0"/>
          <w:numId w:val="3"/>
        </w:numPr>
        <w:rPr>
          <w:b/>
          <w:bCs/>
          <w:sz w:val="22"/>
          <w:szCs w:val="22"/>
        </w:rPr>
      </w:pPr>
      <w:r w:rsidRPr="00667CE8">
        <w:rPr>
          <w:b/>
          <w:bCs/>
          <w:sz w:val="22"/>
          <w:szCs w:val="22"/>
        </w:rPr>
        <w:t>ITEMS NOT ON THE AGENDA</w:t>
      </w:r>
      <w:r>
        <w:rPr>
          <w:b/>
          <w:bCs/>
          <w:sz w:val="22"/>
          <w:szCs w:val="22"/>
        </w:rPr>
        <w:t xml:space="preserve"> – (Open to Public, Board, and Staff Participation)</w:t>
      </w:r>
    </w:p>
    <w:p w14:paraId="2FAFC91C" w14:textId="77777777" w:rsidR="0092318C" w:rsidRPr="00060298" w:rsidRDefault="0092318C" w:rsidP="00256CC1">
      <w:pPr>
        <w:tabs>
          <w:tab w:val="num" w:pos="450"/>
        </w:tabs>
        <w:ind w:left="450" w:hanging="450"/>
        <w:rPr>
          <w:b/>
          <w:sz w:val="22"/>
          <w:szCs w:val="22"/>
        </w:rPr>
      </w:pPr>
    </w:p>
    <w:p w14:paraId="4123EF27" w14:textId="77777777" w:rsidR="00C54C5A" w:rsidRPr="00060298" w:rsidRDefault="00C54C5A" w:rsidP="004F7C51">
      <w:pPr>
        <w:pStyle w:val="ListParagraph"/>
        <w:ind w:left="810"/>
        <w:rPr>
          <w:b/>
          <w:bCs/>
          <w:sz w:val="22"/>
          <w:szCs w:val="22"/>
        </w:rPr>
      </w:pPr>
    </w:p>
    <w:p w14:paraId="3BD58B5C" w14:textId="77777777" w:rsidR="00E93CDB" w:rsidRPr="00060298" w:rsidRDefault="0092318C" w:rsidP="00700715">
      <w:pPr>
        <w:pStyle w:val="Heading9"/>
        <w:keepNext w:val="0"/>
        <w:numPr>
          <w:ilvl w:val="0"/>
          <w:numId w:val="3"/>
        </w:numPr>
        <w:tabs>
          <w:tab w:val="num" w:pos="450"/>
          <w:tab w:val="left" w:pos="810"/>
        </w:tabs>
        <w:ind w:left="450" w:hanging="450"/>
        <w:rPr>
          <w:szCs w:val="22"/>
        </w:rPr>
      </w:pPr>
      <w:r w:rsidRPr="00060298">
        <w:rPr>
          <w:szCs w:val="22"/>
        </w:rPr>
        <w:t>PUBLIC COMMENTS AND/OR QUESTIONS</w:t>
      </w:r>
    </w:p>
    <w:p w14:paraId="267CBC5E" w14:textId="03F3D240" w:rsidR="00700715" w:rsidRPr="00060298" w:rsidRDefault="00AA713A" w:rsidP="00E93CDB">
      <w:pPr>
        <w:pStyle w:val="Heading9"/>
        <w:keepNext w:val="0"/>
        <w:tabs>
          <w:tab w:val="num" w:pos="450"/>
          <w:tab w:val="left" w:pos="810"/>
        </w:tabs>
        <w:ind w:left="450"/>
        <w:rPr>
          <w:szCs w:val="22"/>
        </w:rPr>
      </w:pPr>
      <w:r w:rsidRPr="00060298">
        <w:rPr>
          <w:szCs w:val="22"/>
        </w:rPr>
        <w:br/>
      </w:r>
    </w:p>
    <w:p w14:paraId="40F5B4D8" w14:textId="6315AFF1" w:rsidR="00700715" w:rsidRPr="00060298" w:rsidRDefault="00700715" w:rsidP="004866BE">
      <w:pPr>
        <w:pStyle w:val="Heading9"/>
        <w:keepNext w:val="0"/>
        <w:numPr>
          <w:ilvl w:val="0"/>
          <w:numId w:val="3"/>
        </w:numPr>
        <w:tabs>
          <w:tab w:val="num" w:pos="450"/>
          <w:tab w:val="left" w:pos="810"/>
        </w:tabs>
        <w:ind w:left="450" w:hanging="450"/>
        <w:rPr>
          <w:szCs w:val="22"/>
        </w:rPr>
      </w:pPr>
      <w:r w:rsidRPr="00060298">
        <w:rPr>
          <w:szCs w:val="22"/>
        </w:rPr>
        <w:t>AGENDA SUGGE</w:t>
      </w:r>
      <w:r w:rsidR="0026733A" w:rsidRPr="00060298">
        <w:rPr>
          <w:szCs w:val="22"/>
        </w:rPr>
        <w:t>S</w:t>
      </w:r>
      <w:r w:rsidRPr="00060298">
        <w:rPr>
          <w:szCs w:val="22"/>
        </w:rPr>
        <w:t>TIONS – OPEN</w:t>
      </w:r>
    </w:p>
    <w:p w14:paraId="06D53078" w14:textId="77777777" w:rsidR="000C2EDB" w:rsidRPr="00060298" w:rsidRDefault="000C2EDB" w:rsidP="000C2EDB">
      <w:pPr>
        <w:rPr>
          <w:sz w:val="22"/>
          <w:szCs w:val="22"/>
        </w:rPr>
      </w:pPr>
    </w:p>
    <w:p w14:paraId="1027A738" w14:textId="77777777" w:rsidR="007F6BCF" w:rsidRPr="00060298" w:rsidRDefault="008D4BDE" w:rsidP="007F6BCF">
      <w:pPr>
        <w:pStyle w:val="ListParagraph"/>
        <w:tabs>
          <w:tab w:val="num" w:pos="450"/>
          <w:tab w:val="left" w:pos="810"/>
        </w:tabs>
        <w:ind w:left="450" w:hanging="450"/>
        <w:rPr>
          <w:b/>
          <w:sz w:val="22"/>
          <w:szCs w:val="22"/>
        </w:rPr>
      </w:pPr>
      <w:r w:rsidRPr="00060298">
        <w:rPr>
          <w:b/>
          <w:sz w:val="22"/>
          <w:szCs w:val="22"/>
        </w:rPr>
        <w:t>ADJOURN</w:t>
      </w:r>
    </w:p>
    <w:p w14:paraId="24E5BED9" w14:textId="77777777" w:rsidR="007F6BCF" w:rsidRPr="00060298" w:rsidRDefault="007F6BCF" w:rsidP="007F6BCF">
      <w:pPr>
        <w:pStyle w:val="ListParagraph"/>
        <w:tabs>
          <w:tab w:val="num" w:pos="450"/>
          <w:tab w:val="left" w:pos="810"/>
        </w:tabs>
        <w:ind w:left="450" w:hanging="450"/>
        <w:rPr>
          <w:b/>
          <w:color w:val="0070C0"/>
          <w:sz w:val="22"/>
          <w:szCs w:val="22"/>
        </w:rPr>
      </w:pPr>
    </w:p>
    <w:p w14:paraId="47E7EA1C" w14:textId="7932428D" w:rsidR="00684A28" w:rsidRPr="00060298" w:rsidRDefault="00F0721C" w:rsidP="004856A6">
      <w:pPr>
        <w:pStyle w:val="ListParagraph"/>
        <w:tabs>
          <w:tab w:val="num" w:pos="450"/>
          <w:tab w:val="left" w:pos="810"/>
        </w:tabs>
        <w:ind w:left="450" w:hanging="450"/>
        <w:rPr>
          <w:b/>
          <w:color w:val="0070C0"/>
          <w:sz w:val="22"/>
          <w:szCs w:val="22"/>
        </w:rPr>
      </w:pPr>
      <w:r w:rsidRPr="00060298">
        <w:rPr>
          <w:b/>
          <w:color w:val="0070C0"/>
          <w:sz w:val="22"/>
          <w:szCs w:val="22"/>
        </w:rPr>
        <w:t>Upcoming Meetings:</w:t>
      </w:r>
      <w:bookmarkStart w:id="0" w:name="_Hlk49859696"/>
    </w:p>
    <w:bookmarkEnd w:id="0"/>
    <w:p w14:paraId="3D9E6E43" w14:textId="231BBA1B" w:rsidR="0065495B" w:rsidRPr="00060298" w:rsidRDefault="002B7D55" w:rsidP="0065495B">
      <w:pPr>
        <w:pStyle w:val="ListParagraph"/>
        <w:tabs>
          <w:tab w:val="left" w:pos="720"/>
        </w:tabs>
        <w:ind w:left="810"/>
        <w:jc w:val="center"/>
        <w:rPr>
          <w:b/>
          <w:color w:val="0070C0"/>
          <w:sz w:val="22"/>
          <w:szCs w:val="22"/>
        </w:rPr>
      </w:pPr>
      <w:r w:rsidRPr="00060298">
        <w:rPr>
          <w:b/>
          <w:color w:val="0070C0"/>
          <w:sz w:val="22"/>
          <w:szCs w:val="22"/>
        </w:rPr>
        <w:t>Regular Board Meeting</w:t>
      </w:r>
      <w:r w:rsidR="00926B43" w:rsidRPr="00060298">
        <w:rPr>
          <w:b/>
          <w:color w:val="0070C0"/>
          <w:sz w:val="22"/>
          <w:szCs w:val="22"/>
        </w:rPr>
        <w:t xml:space="preserve"> </w:t>
      </w:r>
      <w:r w:rsidR="00DB56B1" w:rsidRPr="00060298">
        <w:rPr>
          <w:b/>
          <w:color w:val="0070C0"/>
          <w:sz w:val="22"/>
          <w:szCs w:val="22"/>
        </w:rPr>
        <w:t xml:space="preserve">Tuesday, </w:t>
      </w:r>
      <w:r w:rsidR="00D42479">
        <w:rPr>
          <w:b/>
          <w:color w:val="0070C0"/>
          <w:sz w:val="22"/>
          <w:szCs w:val="22"/>
        </w:rPr>
        <w:t>October 14</w:t>
      </w:r>
      <w:r w:rsidR="00725038" w:rsidRPr="00060298">
        <w:rPr>
          <w:b/>
          <w:color w:val="0070C0"/>
          <w:sz w:val="22"/>
          <w:szCs w:val="22"/>
        </w:rPr>
        <w:t>,</w:t>
      </w:r>
      <w:r w:rsidR="0071180B" w:rsidRPr="00060298">
        <w:rPr>
          <w:b/>
          <w:color w:val="0070C0"/>
          <w:sz w:val="22"/>
          <w:szCs w:val="22"/>
        </w:rPr>
        <w:t xml:space="preserve"> </w:t>
      </w:r>
      <w:r w:rsidR="0009309B" w:rsidRPr="00060298">
        <w:rPr>
          <w:b/>
          <w:color w:val="0070C0"/>
          <w:sz w:val="22"/>
          <w:szCs w:val="22"/>
        </w:rPr>
        <w:t>202</w:t>
      </w:r>
      <w:r w:rsidR="00772614" w:rsidRPr="00060298">
        <w:rPr>
          <w:b/>
          <w:color w:val="0070C0"/>
          <w:sz w:val="22"/>
          <w:szCs w:val="22"/>
        </w:rPr>
        <w:t>5</w:t>
      </w:r>
      <w:r w:rsidR="0009309B" w:rsidRPr="00060298">
        <w:rPr>
          <w:b/>
          <w:color w:val="0070C0"/>
          <w:sz w:val="22"/>
          <w:szCs w:val="22"/>
        </w:rPr>
        <w:t>,</w:t>
      </w:r>
      <w:r w:rsidRPr="00060298">
        <w:rPr>
          <w:b/>
          <w:color w:val="0070C0"/>
          <w:sz w:val="22"/>
          <w:szCs w:val="22"/>
        </w:rPr>
        <w:t xml:space="preserve"> </w:t>
      </w:r>
      <w:r w:rsidR="00DB56B1" w:rsidRPr="00060298">
        <w:rPr>
          <w:b/>
          <w:color w:val="0070C0"/>
          <w:sz w:val="22"/>
          <w:szCs w:val="22"/>
        </w:rPr>
        <w:t xml:space="preserve">at </w:t>
      </w:r>
      <w:r w:rsidR="00667CE8">
        <w:rPr>
          <w:b/>
          <w:color w:val="0070C0"/>
          <w:sz w:val="22"/>
          <w:szCs w:val="22"/>
        </w:rPr>
        <w:t>3</w:t>
      </w:r>
      <w:r w:rsidR="00DB56B1" w:rsidRPr="00060298">
        <w:rPr>
          <w:b/>
          <w:color w:val="0070C0"/>
          <w:sz w:val="22"/>
          <w:szCs w:val="22"/>
        </w:rPr>
        <w:t>:00 pm at</w:t>
      </w:r>
      <w:r w:rsidR="0065495B" w:rsidRPr="00060298">
        <w:rPr>
          <w:b/>
          <w:color w:val="0070C0"/>
          <w:sz w:val="22"/>
          <w:szCs w:val="22"/>
        </w:rPr>
        <w:t>:</w:t>
      </w:r>
    </w:p>
    <w:p w14:paraId="7B149F5A" w14:textId="5711D899" w:rsidR="00A76270" w:rsidRPr="00060298" w:rsidRDefault="002B76A3" w:rsidP="0065495B">
      <w:pPr>
        <w:pStyle w:val="ListParagraph"/>
        <w:tabs>
          <w:tab w:val="left" w:pos="720"/>
        </w:tabs>
        <w:ind w:left="810"/>
        <w:jc w:val="center"/>
        <w:rPr>
          <w:b/>
          <w:color w:val="0070C0"/>
          <w:sz w:val="22"/>
          <w:szCs w:val="22"/>
        </w:rPr>
      </w:pPr>
      <w:r w:rsidRPr="00060298">
        <w:rPr>
          <w:b/>
          <w:color w:val="0070C0"/>
          <w:sz w:val="22"/>
          <w:szCs w:val="22"/>
        </w:rPr>
        <w:t>Gleneden Beach Fire Station 22 - 6445 Gleneden Beach Loop, Gleneden Beach, OR 97388</w:t>
      </w:r>
    </w:p>
    <w:p w14:paraId="012B3642" w14:textId="5F68A5E6" w:rsidR="00A76270" w:rsidRPr="00947F7A" w:rsidRDefault="005E0503" w:rsidP="005E0503">
      <w:pPr>
        <w:jc w:val="center"/>
        <w:rPr>
          <w:b/>
          <w:color w:val="0070C0"/>
          <w:sz w:val="20"/>
          <w:szCs w:val="20"/>
        </w:rPr>
      </w:pPr>
      <w:r w:rsidRPr="00947F7A">
        <w:rPr>
          <w:rStyle w:val="inv-subject"/>
          <w:sz w:val="20"/>
          <w:szCs w:val="20"/>
        </w:rPr>
        <w:t>Depoe Bay Fire District - Board of Directors Meeting</w:t>
      </w:r>
      <w:r w:rsidRPr="00947F7A">
        <w:rPr>
          <w:sz w:val="20"/>
          <w:szCs w:val="20"/>
        </w:rPr>
        <w:t xml:space="preserve"> </w:t>
      </w:r>
      <w:r w:rsidRPr="00947F7A">
        <w:rPr>
          <w:sz w:val="20"/>
          <w:szCs w:val="20"/>
        </w:rPr>
        <w:br/>
      </w:r>
      <w:r w:rsidRPr="00947F7A">
        <w:rPr>
          <w:b/>
          <w:bCs/>
          <w:sz w:val="20"/>
          <w:szCs w:val="20"/>
        </w:rPr>
        <w:t xml:space="preserve">Please join my meeting from your computer, </w:t>
      </w:r>
      <w:r w:rsidR="002B76A3" w:rsidRPr="00947F7A">
        <w:rPr>
          <w:b/>
          <w:bCs/>
          <w:sz w:val="20"/>
          <w:szCs w:val="20"/>
        </w:rPr>
        <w:t>tablet,</w:t>
      </w:r>
      <w:r w:rsidRPr="00947F7A">
        <w:rPr>
          <w:b/>
          <w:bCs/>
          <w:sz w:val="20"/>
          <w:szCs w:val="20"/>
        </w:rPr>
        <w:t xml:space="preserve"> or smartphone. </w:t>
      </w:r>
      <w:r w:rsidRPr="00947F7A">
        <w:rPr>
          <w:sz w:val="20"/>
          <w:szCs w:val="20"/>
        </w:rPr>
        <w:br/>
      </w:r>
      <w:hyperlink r:id="rId9" w:tgtFrame="_blank" w:history="1">
        <w:r w:rsidRPr="00947F7A">
          <w:rPr>
            <w:rStyle w:val="Hyperlink"/>
            <w:sz w:val="20"/>
            <w:szCs w:val="20"/>
          </w:rPr>
          <w:t>https://global.gotomeeting.com/join/833057797</w:t>
        </w:r>
      </w:hyperlink>
      <w:r w:rsidRPr="00947F7A">
        <w:rPr>
          <w:rStyle w:val="inv-meeting-url"/>
          <w:sz w:val="20"/>
          <w:szCs w:val="20"/>
        </w:rPr>
        <w:t xml:space="preserve"> </w:t>
      </w:r>
      <w:r w:rsidRPr="00947F7A">
        <w:rPr>
          <w:sz w:val="20"/>
          <w:szCs w:val="20"/>
        </w:rPr>
        <w:br/>
      </w:r>
      <w:r w:rsidRPr="00947F7A">
        <w:rPr>
          <w:b/>
          <w:bCs/>
          <w:sz w:val="20"/>
          <w:szCs w:val="20"/>
        </w:rPr>
        <w:t>You can also dial in using your phone.</w:t>
      </w:r>
      <w:r w:rsidRPr="00947F7A">
        <w:rPr>
          <w:sz w:val="20"/>
          <w:szCs w:val="20"/>
        </w:rPr>
        <w:t xml:space="preserve"> </w:t>
      </w:r>
      <w:r w:rsidRPr="00947F7A">
        <w:rPr>
          <w:sz w:val="20"/>
          <w:szCs w:val="20"/>
        </w:rPr>
        <w:br/>
        <w:t xml:space="preserve">United States: </w:t>
      </w:r>
      <w:hyperlink r:id="rId10" w:history="1">
        <w:r w:rsidRPr="00947F7A">
          <w:rPr>
            <w:rStyle w:val="Hyperlink"/>
            <w:sz w:val="20"/>
            <w:szCs w:val="20"/>
          </w:rPr>
          <w:t>+1 (872) 240-3311</w:t>
        </w:r>
      </w:hyperlink>
      <w:r w:rsidRPr="00947F7A">
        <w:rPr>
          <w:sz w:val="20"/>
          <w:szCs w:val="20"/>
        </w:rPr>
        <w:t xml:space="preserve"> </w:t>
      </w:r>
      <w:r w:rsidRPr="00947F7A">
        <w:rPr>
          <w:sz w:val="20"/>
          <w:szCs w:val="20"/>
        </w:rPr>
        <w:br/>
      </w:r>
      <w:r w:rsidRPr="00947F7A">
        <w:rPr>
          <w:b/>
          <w:bCs/>
          <w:sz w:val="20"/>
          <w:szCs w:val="20"/>
        </w:rPr>
        <w:t>Access Code:</w:t>
      </w:r>
      <w:r w:rsidRPr="00947F7A">
        <w:rPr>
          <w:sz w:val="20"/>
          <w:szCs w:val="20"/>
        </w:rPr>
        <w:t xml:space="preserve"> 833-057-797 </w:t>
      </w:r>
      <w:r w:rsidRPr="00947F7A">
        <w:rPr>
          <w:sz w:val="20"/>
          <w:szCs w:val="20"/>
        </w:rPr>
        <w:br/>
        <w:t xml:space="preserve">New to GoToMeeting? Get the app now and be ready when your first meeting starts: </w:t>
      </w:r>
      <w:hyperlink r:id="rId11" w:tgtFrame="_blank" w:history="1">
        <w:r w:rsidRPr="00947F7A">
          <w:rPr>
            <w:rStyle w:val="Hyperlink"/>
            <w:sz w:val="20"/>
            <w:szCs w:val="20"/>
          </w:rPr>
          <w:t>https://global.gotomeeting.com/install/833057797</w:t>
        </w:r>
      </w:hyperlink>
    </w:p>
    <w:sectPr w:rsidR="00A76270" w:rsidRPr="00947F7A" w:rsidSect="00947F7A">
      <w:headerReference w:type="default" r:id="rId12"/>
      <w:pgSz w:w="12240" w:h="15840" w:code="1"/>
      <w:pgMar w:top="720" w:right="1152" w:bottom="720" w:left="1152"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96327DB"/>
    <w:multiLevelType w:val="hybridMultilevel"/>
    <w:tmpl w:val="A58C97CE"/>
    <w:lvl w:ilvl="0" w:tplc="357C29AE">
      <w:start w:val="1"/>
      <w:numFmt w:val="upperLetter"/>
      <w:lvlText w:val="%1."/>
      <w:lvlJc w:val="left"/>
      <w:pPr>
        <w:tabs>
          <w:tab w:val="num" w:pos="360"/>
        </w:tabs>
        <w:ind w:left="360" w:hanging="360"/>
      </w:pPr>
      <w:rPr>
        <w:rFonts w:hint="default"/>
        <w:b/>
        <w:color w:val="auto"/>
        <w:sz w:val="22"/>
        <w:szCs w:val="22"/>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8"/>
  </w:num>
  <w:num w:numId="2" w16cid:durableId="2066173148">
    <w:abstractNumId w:val="1"/>
  </w:num>
  <w:num w:numId="3" w16cid:durableId="2112431873">
    <w:abstractNumId w:val="37"/>
  </w:num>
  <w:num w:numId="4" w16cid:durableId="206113935">
    <w:abstractNumId w:val="3"/>
  </w:num>
  <w:num w:numId="5" w16cid:durableId="635569975">
    <w:abstractNumId w:val="27"/>
  </w:num>
  <w:num w:numId="6" w16cid:durableId="631253908">
    <w:abstractNumId w:val="8"/>
  </w:num>
  <w:num w:numId="7" w16cid:durableId="1691713316">
    <w:abstractNumId w:val="26"/>
  </w:num>
  <w:num w:numId="8" w16cid:durableId="414522341">
    <w:abstractNumId w:val="16"/>
  </w:num>
  <w:num w:numId="9" w16cid:durableId="1171260294">
    <w:abstractNumId w:val="24"/>
  </w:num>
  <w:num w:numId="10" w16cid:durableId="2146269780">
    <w:abstractNumId w:val="36"/>
  </w:num>
  <w:num w:numId="11" w16cid:durableId="637027282">
    <w:abstractNumId w:val="17"/>
  </w:num>
  <w:num w:numId="12" w16cid:durableId="110518323">
    <w:abstractNumId w:val="0"/>
  </w:num>
  <w:num w:numId="13" w16cid:durableId="1897083058">
    <w:abstractNumId w:val="5"/>
  </w:num>
  <w:num w:numId="14" w16cid:durableId="1896089120">
    <w:abstractNumId w:val="23"/>
  </w:num>
  <w:num w:numId="15" w16cid:durableId="456797505">
    <w:abstractNumId w:val="9"/>
  </w:num>
  <w:num w:numId="16" w16cid:durableId="40176672">
    <w:abstractNumId w:val="13"/>
  </w:num>
  <w:num w:numId="17" w16cid:durableId="1787970601">
    <w:abstractNumId w:val="28"/>
  </w:num>
  <w:num w:numId="18" w16cid:durableId="2055347828">
    <w:abstractNumId w:val="10"/>
  </w:num>
  <w:num w:numId="19" w16cid:durableId="828785048">
    <w:abstractNumId w:val="29"/>
  </w:num>
  <w:num w:numId="20" w16cid:durableId="1458336442">
    <w:abstractNumId w:val="22"/>
  </w:num>
  <w:num w:numId="21" w16cid:durableId="217403910">
    <w:abstractNumId w:val="6"/>
  </w:num>
  <w:num w:numId="22" w16cid:durableId="1927380267">
    <w:abstractNumId w:val="14"/>
  </w:num>
  <w:num w:numId="23" w16cid:durableId="616059239">
    <w:abstractNumId w:val="19"/>
  </w:num>
  <w:num w:numId="24" w16cid:durableId="2024672881">
    <w:abstractNumId w:val="34"/>
  </w:num>
  <w:num w:numId="25" w16cid:durableId="1533952726">
    <w:abstractNumId w:val="11"/>
  </w:num>
  <w:num w:numId="26" w16cid:durableId="1120491251">
    <w:abstractNumId w:val="20"/>
  </w:num>
  <w:num w:numId="27" w16cid:durableId="1718384789">
    <w:abstractNumId w:val="38"/>
  </w:num>
  <w:num w:numId="28" w16cid:durableId="1434663650">
    <w:abstractNumId w:val="12"/>
  </w:num>
  <w:num w:numId="29" w16cid:durableId="1479615262">
    <w:abstractNumId w:val="31"/>
  </w:num>
  <w:num w:numId="30" w16cid:durableId="1360277570">
    <w:abstractNumId w:val="33"/>
  </w:num>
  <w:num w:numId="31" w16cid:durableId="1698848328">
    <w:abstractNumId w:val="25"/>
  </w:num>
  <w:num w:numId="32" w16cid:durableId="531459548">
    <w:abstractNumId w:val="2"/>
  </w:num>
  <w:num w:numId="33" w16cid:durableId="1792507668">
    <w:abstractNumId w:val="30"/>
  </w:num>
  <w:num w:numId="34" w16cid:durableId="1791164839">
    <w:abstractNumId w:val="21"/>
  </w:num>
  <w:num w:numId="35" w16cid:durableId="1164977088">
    <w:abstractNumId w:val="35"/>
  </w:num>
  <w:num w:numId="36" w16cid:durableId="2109234121">
    <w:abstractNumId w:val="15"/>
  </w:num>
  <w:num w:numId="37" w16cid:durableId="958025355">
    <w:abstractNumId w:val="4"/>
  </w:num>
  <w:num w:numId="38" w16cid:durableId="250164198">
    <w:abstractNumId w:val="32"/>
  </w:num>
  <w:num w:numId="39" w16cid:durableId="1475950376">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7"/>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7"/>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39"/>
  </w:num>
  <w:num w:numId="44" w16cid:durableId="246767527">
    <w:abstractNumId w:val="7"/>
  </w:num>
  <w:num w:numId="45" w16cid:durableId="1536310997">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82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rMwNjU2NTIyMzFV0lEKTi0uzszPAymwqAUABXow4i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308C"/>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B7A"/>
    <w:rsid w:val="00050CF0"/>
    <w:rsid w:val="00052D90"/>
    <w:rsid w:val="00053844"/>
    <w:rsid w:val="00055F16"/>
    <w:rsid w:val="000566F7"/>
    <w:rsid w:val="00056D42"/>
    <w:rsid w:val="00057483"/>
    <w:rsid w:val="0006019E"/>
    <w:rsid w:val="00060298"/>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1E7A"/>
    <w:rsid w:val="00092FBF"/>
    <w:rsid w:val="0009309B"/>
    <w:rsid w:val="00093DE0"/>
    <w:rsid w:val="00097248"/>
    <w:rsid w:val="000A02B3"/>
    <w:rsid w:val="000A3AC4"/>
    <w:rsid w:val="000A48F6"/>
    <w:rsid w:val="000A5D61"/>
    <w:rsid w:val="000B087E"/>
    <w:rsid w:val="000B101B"/>
    <w:rsid w:val="000B1E50"/>
    <w:rsid w:val="000B366B"/>
    <w:rsid w:val="000B3E21"/>
    <w:rsid w:val="000B6BC6"/>
    <w:rsid w:val="000B73D6"/>
    <w:rsid w:val="000C0568"/>
    <w:rsid w:val="000C2EDB"/>
    <w:rsid w:val="000C6230"/>
    <w:rsid w:val="000C78D2"/>
    <w:rsid w:val="000C7DA8"/>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06A4"/>
    <w:rsid w:val="0010105A"/>
    <w:rsid w:val="00101273"/>
    <w:rsid w:val="00101E16"/>
    <w:rsid w:val="0010258D"/>
    <w:rsid w:val="001027BD"/>
    <w:rsid w:val="001031C5"/>
    <w:rsid w:val="0010387A"/>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C7F"/>
    <w:rsid w:val="001523A0"/>
    <w:rsid w:val="00152466"/>
    <w:rsid w:val="0015442D"/>
    <w:rsid w:val="00155822"/>
    <w:rsid w:val="001563FB"/>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86FE2"/>
    <w:rsid w:val="0019547E"/>
    <w:rsid w:val="00195A9B"/>
    <w:rsid w:val="00196EF7"/>
    <w:rsid w:val="001A47FF"/>
    <w:rsid w:val="001A4A78"/>
    <w:rsid w:val="001A5482"/>
    <w:rsid w:val="001A6AC6"/>
    <w:rsid w:val="001A7894"/>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D5BDE"/>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6F2D"/>
    <w:rsid w:val="00206F5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6817"/>
    <w:rsid w:val="00227F97"/>
    <w:rsid w:val="00230A21"/>
    <w:rsid w:val="00233394"/>
    <w:rsid w:val="00236011"/>
    <w:rsid w:val="00236CB5"/>
    <w:rsid w:val="00243C55"/>
    <w:rsid w:val="00244937"/>
    <w:rsid w:val="00245C96"/>
    <w:rsid w:val="00245ECB"/>
    <w:rsid w:val="0025091D"/>
    <w:rsid w:val="002509E6"/>
    <w:rsid w:val="00251AEB"/>
    <w:rsid w:val="00252093"/>
    <w:rsid w:val="002535A2"/>
    <w:rsid w:val="002539DD"/>
    <w:rsid w:val="00253DAB"/>
    <w:rsid w:val="00256CC1"/>
    <w:rsid w:val="0025772F"/>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2D4E"/>
    <w:rsid w:val="002935AD"/>
    <w:rsid w:val="0029409C"/>
    <w:rsid w:val="002957DD"/>
    <w:rsid w:val="002961F2"/>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6A3"/>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66BC"/>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D4B"/>
    <w:rsid w:val="002D5542"/>
    <w:rsid w:val="002D558B"/>
    <w:rsid w:val="002E18C4"/>
    <w:rsid w:val="002E268B"/>
    <w:rsid w:val="002E3158"/>
    <w:rsid w:val="002E3710"/>
    <w:rsid w:val="002E5C7D"/>
    <w:rsid w:val="002E73E4"/>
    <w:rsid w:val="002F20A5"/>
    <w:rsid w:val="003000AE"/>
    <w:rsid w:val="00301CB1"/>
    <w:rsid w:val="00302065"/>
    <w:rsid w:val="0030519C"/>
    <w:rsid w:val="00305AD1"/>
    <w:rsid w:val="00307345"/>
    <w:rsid w:val="00310D88"/>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670D"/>
    <w:rsid w:val="003675BE"/>
    <w:rsid w:val="00371710"/>
    <w:rsid w:val="00373D43"/>
    <w:rsid w:val="00374F34"/>
    <w:rsid w:val="0037755F"/>
    <w:rsid w:val="003775CF"/>
    <w:rsid w:val="00380686"/>
    <w:rsid w:val="00380BA4"/>
    <w:rsid w:val="00380E4B"/>
    <w:rsid w:val="00382496"/>
    <w:rsid w:val="00382FCB"/>
    <w:rsid w:val="003859D3"/>
    <w:rsid w:val="00387D77"/>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7A16"/>
    <w:rsid w:val="003F012B"/>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2F81"/>
    <w:rsid w:val="0043363D"/>
    <w:rsid w:val="0043405D"/>
    <w:rsid w:val="00435326"/>
    <w:rsid w:val="0043693E"/>
    <w:rsid w:val="00437867"/>
    <w:rsid w:val="004408AF"/>
    <w:rsid w:val="00441AB8"/>
    <w:rsid w:val="0044217B"/>
    <w:rsid w:val="00442369"/>
    <w:rsid w:val="004434FD"/>
    <w:rsid w:val="00445AFD"/>
    <w:rsid w:val="0045059D"/>
    <w:rsid w:val="00450D82"/>
    <w:rsid w:val="00450E6F"/>
    <w:rsid w:val="0045317B"/>
    <w:rsid w:val="00454CB1"/>
    <w:rsid w:val="004558A0"/>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4D8B"/>
    <w:rsid w:val="00485140"/>
    <w:rsid w:val="00485471"/>
    <w:rsid w:val="004856A6"/>
    <w:rsid w:val="004866BE"/>
    <w:rsid w:val="0048693F"/>
    <w:rsid w:val="00486A58"/>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4EB"/>
    <w:rsid w:val="004D664B"/>
    <w:rsid w:val="004D6BB7"/>
    <w:rsid w:val="004D767D"/>
    <w:rsid w:val="004D7BE1"/>
    <w:rsid w:val="004E0331"/>
    <w:rsid w:val="004E0E42"/>
    <w:rsid w:val="004E35F7"/>
    <w:rsid w:val="004E64BA"/>
    <w:rsid w:val="004E6A03"/>
    <w:rsid w:val="004E7264"/>
    <w:rsid w:val="004F1359"/>
    <w:rsid w:val="004F237B"/>
    <w:rsid w:val="004F4E5D"/>
    <w:rsid w:val="004F4F2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033A"/>
    <w:rsid w:val="00582F06"/>
    <w:rsid w:val="00583A28"/>
    <w:rsid w:val="00584107"/>
    <w:rsid w:val="00584FC7"/>
    <w:rsid w:val="00585A14"/>
    <w:rsid w:val="005864E0"/>
    <w:rsid w:val="00587BEA"/>
    <w:rsid w:val="00591B7A"/>
    <w:rsid w:val="00592B40"/>
    <w:rsid w:val="00593B1A"/>
    <w:rsid w:val="00594661"/>
    <w:rsid w:val="00596875"/>
    <w:rsid w:val="005A193B"/>
    <w:rsid w:val="005A1E69"/>
    <w:rsid w:val="005A3A32"/>
    <w:rsid w:val="005A59F0"/>
    <w:rsid w:val="005A6EA7"/>
    <w:rsid w:val="005B050E"/>
    <w:rsid w:val="005B0FE7"/>
    <w:rsid w:val="005B21C0"/>
    <w:rsid w:val="005B27C5"/>
    <w:rsid w:val="005B27CA"/>
    <w:rsid w:val="005B5443"/>
    <w:rsid w:val="005B6137"/>
    <w:rsid w:val="005C080D"/>
    <w:rsid w:val="005C1C36"/>
    <w:rsid w:val="005C3185"/>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2CB8"/>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1D1B"/>
    <w:rsid w:val="00652D8D"/>
    <w:rsid w:val="00653838"/>
    <w:rsid w:val="0065495B"/>
    <w:rsid w:val="00655DD1"/>
    <w:rsid w:val="00656010"/>
    <w:rsid w:val="0066185D"/>
    <w:rsid w:val="0066203A"/>
    <w:rsid w:val="00664E4E"/>
    <w:rsid w:val="00667CE8"/>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CB5"/>
    <w:rsid w:val="006B0F11"/>
    <w:rsid w:val="006B2441"/>
    <w:rsid w:val="006C2902"/>
    <w:rsid w:val="006C3266"/>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8D8"/>
    <w:rsid w:val="006E73B2"/>
    <w:rsid w:val="006E76B7"/>
    <w:rsid w:val="006F0323"/>
    <w:rsid w:val="006F2BF3"/>
    <w:rsid w:val="006F6821"/>
    <w:rsid w:val="00700715"/>
    <w:rsid w:val="00701DB5"/>
    <w:rsid w:val="00701F55"/>
    <w:rsid w:val="007042F3"/>
    <w:rsid w:val="00704D65"/>
    <w:rsid w:val="0070551F"/>
    <w:rsid w:val="0070599C"/>
    <w:rsid w:val="00705FA9"/>
    <w:rsid w:val="007076EA"/>
    <w:rsid w:val="007101D7"/>
    <w:rsid w:val="0071180B"/>
    <w:rsid w:val="00713DE0"/>
    <w:rsid w:val="00714F40"/>
    <w:rsid w:val="00716622"/>
    <w:rsid w:val="0071757D"/>
    <w:rsid w:val="007202CD"/>
    <w:rsid w:val="00722F82"/>
    <w:rsid w:val="00723196"/>
    <w:rsid w:val="00724BED"/>
    <w:rsid w:val="00724CF9"/>
    <w:rsid w:val="00725038"/>
    <w:rsid w:val="00726066"/>
    <w:rsid w:val="0073251E"/>
    <w:rsid w:val="007332C3"/>
    <w:rsid w:val="007338E8"/>
    <w:rsid w:val="00733963"/>
    <w:rsid w:val="00734482"/>
    <w:rsid w:val="00734DB0"/>
    <w:rsid w:val="00736914"/>
    <w:rsid w:val="007370C0"/>
    <w:rsid w:val="00741633"/>
    <w:rsid w:val="00741674"/>
    <w:rsid w:val="00743705"/>
    <w:rsid w:val="00743870"/>
    <w:rsid w:val="007439EC"/>
    <w:rsid w:val="00747060"/>
    <w:rsid w:val="0074771F"/>
    <w:rsid w:val="00747D9E"/>
    <w:rsid w:val="007509F1"/>
    <w:rsid w:val="007513EC"/>
    <w:rsid w:val="00751F39"/>
    <w:rsid w:val="007520DF"/>
    <w:rsid w:val="00753027"/>
    <w:rsid w:val="00753086"/>
    <w:rsid w:val="007541FD"/>
    <w:rsid w:val="00754F1C"/>
    <w:rsid w:val="00760BDC"/>
    <w:rsid w:val="00760EB5"/>
    <w:rsid w:val="00761391"/>
    <w:rsid w:val="007626E8"/>
    <w:rsid w:val="00762927"/>
    <w:rsid w:val="00765CE2"/>
    <w:rsid w:val="00765DB2"/>
    <w:rsid w:val="0076626F"/>
    <w:rsid w:val="0077170B"/>
    <w:rsid w:val="00771FCA"/>
    <w:rsid w:val="00772614"/>
    <w:rsid w:val="00775E42"/>
    <w:rsid w:val="00776AB9"/>
    <w:rsid w:val="007776BE"/>
    <w:rsid w:val="00777C7D"/>
    <w:rsid w:val="00780A08"/>
    <w:rsid w:val="00780D5B"/>
    <w:rsid w:val="00782101"/>
    <w:rsid w:val="007821DB"/>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2E"/>
    <w:rsid w:val="007A208B"/>
    <w:rsid w:val="007A275B"/>
    <w:rsid w:val="007A28A5"/>
    <w:rsid w:val="007A32C5"/>
    <w:rsid w:val="007A7305"/>
    <w:rsid w:val="007B052E"/>
    <w:rsid w:val="007B20CD"/>
    <w:rsid w:val="007B2C2D"/>
    <w:rsid w:val="007B77E4"/>
    <w:rsid w:val="007C49E2"/>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471"/>
    <w:rsid w:val="0081564A"/>
    <w:rsid w:val="00816A28"/>
    <w:rsid w:val="00817D25"/>
    <w:rsid w:val="00822507"/>
    <w:rsid w:val="00825178"/>
    <w:rsid w:val="0082575D"/>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AF"/>
    <w:rsid w:val="008465C5"/>
    <w:rsid w:val="00847DAC"/>
    <w:rsid w:val="00850C34"/>
    <w:rsid w:val="00851FC7"/>
    <w:rsid w:val="00852C99"/>
    <w:rsid w:val="00853437"/>
    <w:rsid w:val="00854C97"/>
    <w:rsid w:val="008565EA"/>
    <w:rsid w:val="0085677D"/>
    <w:rsid w:val="008608FD"/>
    <w:rsid w:val="00860C3A"/>
    <w:rsid w:val="00861AC0"/>
    <w:rsid w:val="0086512B"/>
    <w:rsid w:val="008658DA"/>
    <w:rsid w:val="00870054"/>
    <w:rsid w:val="00870B6F"/>
    <w:rsid w:val="00870E27"/>
    <w:rsid w:val="008716DD"/>
    <w:rsid w:val="008735D2"/>
    <w:rsid w:val="00873B1F"/>
    <w:rsid w:val="008742FC"/>
    <w:rsid w:val="008758C6"/>
    <w:rsid w:val="008762DD"/>
    <w:rsid w:val="0087632F"/>
    <w:rsid w:val="008804CC"/>
    <w:rsid w:val="00883B7A"/>
    <w:rsid w:val="00884C93"/>
    <w:rsid w:val="00885261"/>
    <w:rsid w:val="00885CD1"/>
    <w:rsid w:val="00887268"/>
    <w:rsid w:val="00890785"/>
    <w:rsid w:val="00891B73"/>
    <w:rsid w:val="00892736"/>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4F6C"/>
    <w:rsid w:val="008D673F"/>
    <w:rsid w:val="008D6CDA"/>
    <w:rsid w:val="008E0641"/>
    <w:rsid w:val="008E3F39"/>
    <w:rsid w:val="008E4BFC"/>
    <w:rsid w:val="008E6FA8"/>
    <w:rsid w:val="008F4421"/>
    <w:rsid w:val="008F4518"/>
    <w:rsid w:val="008F6D3C"/>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6B43"/>
    <w:rsid w:val="00927881"/>
    <w:rsid w:val="00927894"/>
    <w:rsid w:val="00927926"/>
    <w:rsid w:val="0093287F"/>
    <w:rsid w:val="0093319D"/>
    <w:rsid w:val="00934F05"/>
    <w:rsid w:val="009376A2"/>
    <w:rsid w:val="00940BD5"/>
    <w:rsid w:val="0094110C"/>
    <w:rsid w:val="00941D7D"/>
    <w:rsid w:val="00941D83"/>
    <w:rsid w:val="00942358"/>
    <w:rsid w:val="009430FB"/>
    <w:rsid w:val="0094339A"/>
    <w:rsid w:val="0094684C"/>
    <w:rsid w:val="00946976"/>
    <w:rsid w:val="00946E99"/>
    <w:rsid w:val="009472F0"/>
    <w:rsid w:val="00947F7A"/>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9D8"/>
    <w:rsid w:val="00970CB5"/>
    <w:rsid w:val="00973582"/>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B62D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6DC7"/>
    <w:rsid w:val="009F08DF"/>
    <w:rsid w:val="009F2695"/>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39E3"/>
    <w:rsid w:val="00A26E7A"/>
    <w:rsid w:val="00A33B91"/>
    <w:rsid w:val="00A35901"/>
    <w:rsid w:val="00A35FBF"/>
    <w:rsid w:val="00A4015B"/>
    <w:rsid w:val="00A406DF"/>
    <w:rsid w:val="00A40CFB"/>
    <w:rsid w:val="00A4127C"/>
    <w:rsid w:val="00A41B68"/>
    <w:rsid w:val="00A42045"/>
    <w:rsid w:val="00A42931"/>
    <w:rsid w:val="00A43B47"/>
    <w:rsid w:val="00A44CAF"/>
    <w:rsid w:val="00A45EFE"/>
    <w:rsid w:val="00A46CE6"/>
    <w:rsid w:val="00A5084A"/>
    <w:rsid w:val="00A50A84"/>
    <w:rsid w:val="00A51776"/>
    <w:rsid w:val="00A55D2E"/>
    <w:rsid w:val="00A56052"/>
    <w:rsid w:val="00A56BC2"/>
    <w:rsid w:val="00A56D4B"/>
    <w:rsid w:val="00A605D3"/>
    <w:rsid w:val="00A61147"/>
    <w:rsid w:val="00A61A64"/>
    <w:rsid w:val="00A62E33"/>
    <w:rsid w:val="00A63C8C"/>
    <w:rsid w:val="00A650A8"/>
    <w:rsid w:val="00A66D20"/>
    <w:rsid w:val="00A67455"/>
    <w:rsid w:val="00A735CA"/>
    <w:rsid w:val="00A73CF2"/>
    <w:rsid w:val="00A73D91"/>
    <w:rsid w:val="00A740F4"/>
    <w:rsid w:val="00A76270"/>
    <w:rsid w:val="00A76AA8"/>
    <w:rsid w:val="00A76C60"/>
    <w:rsid w:val="00A7772B"/>
    <w:rsid w:val="00A77E77"/>
    <w:rsid w:val="00A80074"/>
    <w:rsid w:val="00A81217"/>
    <w:rsid w:val="00A813E6"/>
    <w:rsid w:val="00A8189A"/>
    <w:rsid w:val="00A82066"/>
    <w:rsid w:val="00A838DE"/>
    <w:rsid w:val="00A83962"/>
    <w:rsid w:val="00A84750"/>
    <w:rsid w:val="00A90EAB"/>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539"/>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4BFD"/>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5B30"/>
    <w:rsid w:val="00B164F6"/>
    <w:rsid w:val="00B2012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437"/>
    <w:rsid w:val="00B94E2D"/>
    <w:rsid w:val="00B95A2D"/>
    <w:rsid w:val="00B96543"/>
    <w:rsid w:val="00B96EE2"/>
    <w:rsid w:val="00B971A3"/>
    <w:rsid w:val="00B9776C"/>
    <w:rsid w:val="00BA2403"/>
    <w:rsid w:val="00BA46A2"/>
    <w:rsid w:val="00BA6741"/>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A7A5D"/>
    <w:rsid w:val="00CB046F"/>
    <w:rsid w:val="00CB2730"/>
    <w:rsid w:val="00CB2772"/>
    <w:rsid w:val="00CB2F54"/>
    <w:rsid w:val="00CB3239"/>
    <w:rsid w:val="00CB33BD"/>
    <w:rsid w:val="00CB4330"/>
    <w:rsid w:val="00CB5966"/>
    <w:rsid w:val="00CB60B9"/>
    <w:rsid w:val="00CB6A9C"/>
    <w:rsid w:val="00CB6DD3"/>
    <w:rsid w:val="00CB797B"/>
    <w:rsid w:val="00CC0A70"/>
    <w:rsid w:val="00CD13F2"/>
    <w:rsid w:val="00CD1489"/>
    <w:rsid w:val="00CD185B"/>
    <w:rsid w:val="00CD4004"/>
    <w:rsid w:val="00CD4A28"/>
    <w:rsid w:val="00CD4B6A"/>
    <w:rsid w:val="00CD5224"/>
    <w:rsid w:val="00CD679F"/>
    <w:rsid w:val="00CD72E3"/>
    <w:rsid w:val="00CE1629"/>
    <w:rsid w:val="00CE2C69"/>
    <w:rsid w:val="00CE3869"/>
    <w:rsid w:val="00CE59D1"/>
    <w:rsid w:val="00CF403D"/>
    <w:rsid w:val="00CF4C37"/>
    <w:rsid w:val="00CF5386"/>
    <w:rsid w:val="00CF5A65"/>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479"/>
    <w:rsid w:val="00D4265C"/>
    <w:rsid w:val="00D43AEC"/>
    <w:rsid w:val="00D443EE"/>
    <w:rsid w:val="00D50F28"/>
    <w:rsid w:val="00D516F3"/>
    <w:rsid w:val="00D5219C"/>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34E5"/>
    <w:rsid w:val="00D866C3"/>
    <w:rsid w:val="00D86C95"/>
    <w:rsid w:val="00D87AB6"/>
    <w:rsid w:val="00D926A4"/>
    <w:rsid w:val="00D9284F"/>
    <w:rsid w:val="00D934CC"/>
    <w:rsid w:val="00D9373C"/>
    <w:rsid w:val="00D93DB3"/>
    <w:rsid w:val="00D93DBA"/>
    <w:rsid w:val="00D94515"/>
    <w:rsid w:val="00D945F9"/>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137D"/>
    <w:rsid w:val="00DE19C2"/>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2FBE"/>
    <w:rsid w:val="00E2472B"/>
    <w:rsid w:val="00E24ACA"/>
    <w:rsid w:val="00E26CCA"/>
    <w:rsid w:val="00E26E87"/>
    <w:rsid w:val="00E2726A"/>
    <w:rsid w:val="00E27671"/>
    <w:rsid w:val="00E278B5"/>
    <w:rsid w:val="00E30244"/>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B17"/>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3CDB"/>
    <w:rsid w:val="00E95152"/>
    <w:rsid w:val="00E960F6"/>
    <w:rsid w:val="00E96B05"/>
    <w:rsid w:val="00E974C5"/>
    <w:rsid w:val="00EA1015"/>
    <w:rsid w:val="00EA2A9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4A34"/>
    <w:rsid w:val="00ED551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77667"/>
    <w:rsid w:val="00F81E8A"/>
    <w:rsid w:val="00F82012"/>
    <w:rsid w:val="00F82974"/>
    <w:rsid w:val="00F851C0"/>
    <w:rsid w:val="00F87ACE"/>
    <w:rsid w:val="00F949AD"/>
    <w:rsid w:val="00F9557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084"/>
    <w:rsid w:val="00FB7429"/>
    <w:rsid w:val="00FC0121"/>
    <w:rsid w:val="00FC124D"/>
    <w:rsid w:val="00FC144C"/>
    <w:rsid w:val="00FC2133"/>
    <w:rsid w:val="00FC3373"/>
    <w:rsid w:val="00FC3CC6"/>
    <w:rsid w:val="00FC3F3B"/>
    <w:rsid w:val="00FC4991"/>
    <w:rsid w:val="00FC50A0"/>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2625"/>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327561954">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077943643">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2</cp:revision>
  <cp:lastPrinted>2025-09-22T21:54:00Z</cp:lastPrinted>
  <dcterms:created xsi:type="dcterms:W3CDTF">2025-09-22T22:14:00Z</dcterms:created>
  <dcterms:modified xsi:type="dcterms:W3CDTF">2025-09-22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a4e8875e079460f37faf48d1658dcb55ecef4073df0d070ee52a45e6cb311</vt:lpwstr>
  </property>
</Properties>
</file>